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2CB2" w:rsidRDefault="00FE2CB2" w:rsidP="00FE2CB2">
      <w:r>
        <w:rPr>
          <w:rFonts w:hint="eastAsia"/>
        </w:rPr>
        <w:t>我：</w:t>
      </w:r>
    </w:p>
    <w:p w:rsidR="008D7A87" w:rsidRDefault="00FE2CB2" w:rsidP="00FE2CB2">
      <w:r>
        <w:t>Perceptron</w:t>
      </w:r>
      <w:bookmarkStart w:id="0" w:name="_GoBack"/>
      <w:bookmarkEnd w:id="0"/>
    </w:p>
    <w:p w:rsidR="008D7A87" w:rsidRDefault="008D7A87" w:rsidP="00FE2CB2">
      <w:r>
        <w:t xml:space="preserve">Method 1: </w:t>
      </w:r>
      <w:r w:rsidRPr="008D7A87">
        <w:t>[[ -6.93889390e-18   8.29574890e-01  -6.64067909e-01  -4.97733381e-01]]</w:t>
      </w:r>
    </w:p>
    <w:p w:rsidR="008D7A87" w:rsidRDefault="008D7A87" w:rsidP="008D7A87">
      <w:r>
        <w:t>Method 2:</w:t>
      </w:r>
      <w:r>
        <w:t>[[ -6.93889390e-18   2.26814083e+00  -1.82311515e+00  -1.35733085e+00]]</w:t>
      </w:r>
    </w:p>
    <w:p w:rsidR="008D7A87" w:rsidRDefault="008D7A87" w:rsidP="00FE2CB2"/>
    <w:p w:rsidR="008D7A87" w:rsidRDefault="008D7A87" w:rsidP="00FE2CB2"/>
    <w:p w:rsidR="00FE2CB2" w:rsidRDefault="00FE2CB2" w:rsidP="00FE2CB2">
      <w:r>
        <w:t> </w:t>
      </w:r>
    </w:p>
    <w:p w:rsidR="00FE2CB2" w:rsidRDefault="00FE2CB2" w:rsidP="00FE2CB2">
      <w:r>
        <w:t>Pocket</w:t>
      </w:r>
    </w:p>
    <w:p w:rsidR="00F92BDB" w:rsidRDefault="009D6D7D" w:rsidP="00FE2CB2">
      <w:r>
        <w:t>M</w:t>
      </w:r>
      <w:r>
        <w:rPr>
          <w:rFonts w:hint="eastAsia"/>
        </w:rPr>
        <w:t>ethod2</w:t>
      </w:r>
      <w:r>
        <w:rPr>
          <w:rFonts w:hint="eastAsia"/>
        </w:rPr>
        <w:t>：</w:t>
      </w:r>
      <w:r w:rsidR="00F92BDB" w:rsidRPr="00F92BDB">
        <w:t>[[ 0.02       -0.00505864  0.01886079 -0.00976635]]</w:t>
      </w:r>
    </w:p>
    <w:p w:rsidR="00E533C7" w:rsidRDefault="009D6D7D" w:rsidP="00FE2CB2">
      <w:pPr>
        <w:rPr>
          <w:rFonts w:hint="eastAsia"/>
        </w:rPr>
      </w:pPr>
      <w:r>
        <w:t>M</w:t>
      </w:r>
      <w:r>
        <w:rPr>
          <w:rFonts w:hint="eastAsia"/>
        </w:rPr>
        <w:t>ethod1</w:t>
      </w:r>
      <w:r>
        <w:rPr>
          <w:rFonts w:hint="eastAsia"/>
        </w:rPr>
        <w:t>：</w:t>
      </w:r>
      <w:r w:rsidR="00E533C7" w:rsidRPr="00E533C7">
        <w:t>[[ 0.02       -0.07593759  0.07520957 -0.00174503]]</w:t>
      </w:r>
    </w:p>
    <w:p w:rsidR="00F92BDB" w:rsidRDefault="00F92BDB" w:rsidP="00FE2CB2"/>
    <w:p w:rsidR="00FE2CB2" w:rsidRDefault="00FE2CB2" w:rsidP="00FE2CB2">
      <w:r>
        <w:rPr>
          <w:rFonts w:hint="eastAsia"/>
        </w:rPr>
        <w:t>师兄：</w:t>
      </w:r>
    </w:p>
    <w:p w:rsidR="00FE2CB2" w:rsidRDefault="00FE2CB2" w:rsidP="00FE2CB2">
      <w:r>
        <w:t>:</w:t>
      </w:r>
    </w:p>
    <w:p w:rsidR="00FE2CB2" w:rsidRDefault="00FE2CB2" w:rsidP="00FE2CB2">
      <w:r>
        <w:t>Result W from Perceptron Learning algorithm: [  1.04083409e-17   1.12689861e+00  -9.05602155e-01  -6.74498636e-01]</w:t>
      </w:r>
    </w:p>
    <w:p w:rsidR="00FE2CB2" w:rsidRDefault="00FE2CB2" w:rsidP="00FE2CB2">
      <w:r>
        <w:t>:</w:t>
      </w:r>
    </w:p>
    <w:p w:rsidR="00CF27A9" w:rsidRDefault="00FE2CB2" w:rsidP="00FE2CB2">
      <w:r>
        <w:t>Result W from Pocket algorithm: [  1.04083409e-17  -7.19928772e-02   7.08854213e-02  -1.06970920e-02]</w:t>
      </w:r>
    </w:p>
    <w:p w:rsidR="00FE2CB2" w:rsidRDefault="00FE2CB2" w:rsidP="00FE2CB2">
      <w:r>
        <w:rPr>
          <w:rFonts w:hint="eastAsia"/>
        </w:rPr>
        <w:t>喵：</w:t>
      </w:r>
    </w:p>
    <w:p w:rsidR="00FE2CB2" w:rsidRDefault="00FE2CB2" w:rsidP="00FE2CB2">
      <w:r>
        <w:t xml:space="preserve">Perceptron : </w:t>
      </w:r>
      <w:r w:rsidRPr="00FE2CB2">
        <w:t>result w:  [[  1.04083409e-17   6.01472296e-01  -4.82404045e-01  -3.60451960e-01]]</w:t>
      </w:r>
    </w:p>
    <w:p w:rsidR="00FE2CB2" w:rsidRDefault="00FE2CB2" w:rsidP="00FE2CB2">
      <w:r>
        <w:t xml:space="preserve">Pocket: </w:t>
      </w:r>
      <w:r w:rsidRPr="00FE2CB2">
        <w:t>best W;  [[  1.04083409e-17  -7.00619576e-03   4.90161324e-03   1.28024967e-03]]</w:t>
      </w:r>
    </w:p>
    <w:sectPr w:rsidR="00FE2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6A4" w:rsidRDefault="00F666A4" w:rsidP="00C06E4A">
      <w:pPr>
        <w:spacing w:after="0" w:line="240" w:lineRule="auto"/>
      </w:pPr>
      <w:r>
        <w:separator/>
      </w:r>
    </w:p>
  </w:endnote>
  <w:endnote w:type="continuationSeparator" w:id="0">
    <w:p w:rsidR="00F666A4" w:rsidRDefault="00F666A4" w:rsidP="00C06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6A4" w:rsidRDefault="00F666A4" w:rsidP="00C06E4A">
      <w:pPr>
        <w:spacing w:after="0" w:line="240" w:lineRule="auto"/>
      </w:pPr>
      <w:r>
        <w:separator/>
      </w:r>
    </w:p>
  </w:footnote>
  <w:footnote w:type="continuationSeparator" w:id="0">
    <w:p w:rsidR="00F666A4" w:rsidRDefault="00F666A4" w:rsidP="00C06E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Mja0tDQ0MbY0tDRU0lEKTi0uzszPAykwqgUA+9vJ/SwAAAA="/>
  </w:docVars>
  <w:rsids>
    <w:rsidRoot w:val="00FE2CB2"/>
    <w:rsid w:val="007E5AA0"/>
    <w:rsid w:val="008D7A87"/>
    <w:rsid w:val="009D6D7D"/>
    <w:rsid w:val="00C06E4A"/>
    <w:rsid w:val="00CF27A9"/>
    <w:rsid w:val="00E533C7"/>
    <w:rsid w:val="00F666A4"/>
    <w:rsid w:val="00F92BDB"/>
    <w:rsid w:val="00FD1AFD"/>
    <w:rsid w:val="00FE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C8D03C"/>
  <w15:chartTrackingRefBased/>
  <w15:docId w15:val="{C42D1E27-DF3B-471D-B8D9-6F868D69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6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E4A"/>
  </w:style>
  <w:style w:type="paragraph" w:styleId="Footer">
    <w:name w:val="footer"/>
    <w:basedOn w:val="Normal"/>
    <w:link w:val="FooterChar"/>
    <w:uiPriority w:val="99"/>
    <w:unhideWhenUsed/>
    <w:rsid w:val="00C06E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Hou</dc:creator>
  <cp:keywords/>
  <dc:description/>
  <cp:lastModifiedBy>Yu Hou</cp:lastModifiedBy>
  <cp:revision>2</cp:revision>
  <dcterms:created xsi:type="dcterms:W3CDTF">2017-03-19T18:53:00Z</dcterms:created>
  <dcterms:modified xsi:type="dcterms:W3CDTF">2017-03-20T01:19:00Z</dcterms:modified>
</cp:coreProperties>
</file>